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126B65" w14:textId="49D11526" w:rsidR="001F09FD" w:rsidRPr="00A9089A" w:rsidRDefault="00F05FC2" w:rsidP="00F05FC2">
      <w:pPr>
        <w:jc w:val="center"/>
        <w:outlineLvl w:val="0"/>
        <w:rPr>
          <w:rFonts w:ascii="Times New Roman" w:hAnsi="Times New Roman" w:cs="Times New Roman"/>
          <w:b/>
          <w:i/>
          <w:color w:val="002060"/>
          <w:sz w:val="24"/>
          <w:szCs w:val="24"/>
          <w:u w:val="single"/>
        </w:rPr>
      </w:pPr>
      <w:r w:rsidRPr="004B773D">
        <w:rPr>
          <w:b/>
          <w:noProof/>
        </w:rPr>
        <w:drawing>
          <wp:inline distT="0" distB="0" distL="0" distR="0" wp14:anchorId="02417938" wp14:editId="24D3FBBD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17"/>
        <w:tblW w:w="9558" w:type="dxa"/>
        <w:tblLook w:val="04A0" w:firstRow="1" w:lastRow="0" w:firstColumn="1" w:lastColumn="0" w:noHBand="0" w:noVBand="1"/>
      </w:tblPr>
      <w:tblGrid>
        <w:gridCol w:w="3325"/>
        <w:gridCol w:w="6233"/>
      </w:tblGrid>
      <w:tr w:rsidR="00F05FC2" w:rsidRPr="0062233E" w14:paraId="0FD7289D" w14:textId="77777777" w:rsidTr="00DF348B">
        <w:tc>
          <w:tcPr>
            <w:tcW w:w="3325" w:type="dxa"/>
            <w:shd w:val="clear" w:color="auto" w:fill="002060"/>
          </w:tcPr>
          <w:p w14:paraId="260E9034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233" w:type="dxa"/>
          </w:tcPr>
          <w:p w14:paraId="17BEDAA8" w14:textId="77B37810" w:rsidR="00F05FC2" w:rsidRPr="0062233E" w:rsidRDefault="00C45D26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ition for a Drug Free Newton County</w:t>
            </w:r>
          </w:p>
        </w:tc>
      </w:tr>
      <w:tr w:rsidR="00F05FC2" w:rsidRPr="0062233E" w14:paraId="51EC93F4" w14:textId="77777777" w:rsidTr="00DF348B">
        <w:tc>
          <w:tcPr>
            <w:tcW w:w="3325" w:type="dxa"/>
            <w:shd w:val="clear" w:color="auto" w:fill="002060"/>
          </w:tcPr>
          <w:p w14:paraId="4C3DD0BF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233" w:type="dxa"/>
          </w:tcPr>
          <w:p w14:paraId="7A7E14B0" w14:textId="0BC6CB91" w:rsidR="00F05FC2" w:rsidRPr="0062233E" w:rsidRDefault="00E45D7D" w:rsidP="00665B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22, 2026</w:t>
            </w:r>
          </w:p>
        </w:tc>
      </w:tr>
      <w:tr w:rsidR="00F05FC2" w:rsidRPr="0062233E" w14:paraId="6F974E8B" w14:textId="77777777" w:rsidTr="00DF348B">
        <w:tc>
          <w:tcPr>
            <w:tcW w:w="3325" w:type="dxa"/>
            <w:shd w:val="clear" w:color="auto" w:fill="002060"/>
          </w:tcPr>
          <w:p w14:paraId="7BF4E6C2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233" w:type="dxa"/>
          </w:tcPr>
          <w:p w14:paraId="7D4588A0" w14:textId="4E908AF5" w:rsidR="00F05FC2" w:rsidRPr="0062233E" w:rsidRDefault="00CB5D0D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ton County Government Center</w:t>
            </w:r>
          </w:p>
        </w:tc>
      </w:tr>
      <w:tr w:rsidR="00F05FC2" w:rsidRPr="0062233E" w14:paraId="4BC65B79" w14:textId="77777777" w:rsidTr="00DF348B">
        <w:tc>
          <w:tcPr>
            <w:tcW w:w="3325" w:type="dxa"/>
            <w:shd w:val="clear" w:color="auto" w:fill="002060"/>
          </w:tcPr>
          <w:p w14:paraId="1AAD2468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233" w:type="dxa"/>
          </w:tcPr>
          <w:p w14:paraId="7F5A71A2" w14:textId="64BF6CBE" w:rsidR="00F05FC2" w:rsidRPr="0062233E" w:rsidRDefault="00E45D7D" w:rsidP="00897B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bruary 2, 2026</w:t>
            </w:r>
          </w:p>
        </w:tc>
      </w:tr>
    </w:tbl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9576"/>
      </w:tblGrid>
      <w:tr w:rsidR="006C1CB9" w:rsidRPr="0062233E" w14:paraId="5551A7BA" w14:textId="77777777" w:rsidTr="00654E00">
        <w:tc>
          <w:tcPr>
            <w:tcW w:w="9576" w:type="dxa"/>
            <w:shd w:val="clear" w:color="auto" w:fill="002060"/>
          </w:tcPr>
          <w:p w14:paraId="624D94C8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43B18E2C" w14:textId="77777777" w:rsidTr="001C0EE6">
        <w:trPr>
          <w:trHeight w:val="953"/>
        </w:trPr>
        <w:tc>
          <w:tcPr>
            <w:tcW w:w="9576" w:type="dxa"/>
          </w:tcPr>
          <w:p w14:paraId="781D5BDC" w14:textId="3FB68923" w:rsidR="006E447E" w:rsidRDefault="00C646C9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Danielle Sands</w:t>
            </w:r>
          </w:p>
          <w:p w14:paraId="578F3149" w14:textId="6A0AB76C" w:rsidR="00E40952" w:rsidRDefault="00E40952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Gene Bell</w:t>
            </w:r>
          </w:p>
          <w:p w14:paraId="164438D2" w14:textId="77777777" w:rsidR="0011370A" w:rsidRDefault="006D77E1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Lucy Illingworth</w:t>
            </w:r>
          </w:p>
          <w:p w14:paraId="2AF0E531" w14:textId="77777777" w:rsidR="00E94949" w:rsidRDefault="008262DC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Diane </w:t>
            </w:r>
            <w:proofErr w:type="spellStart"/>
            <w:r>
              <w:rPr>
                <w:b/>
              </w:rPr>
              <w:t>Gonczy</w:t>
            </w:r>
            <w:proofErr w:type="spellEnd"/>
          </w:p>
          <w:p w14:paraId="116EC995" w14:textId="19A5EBC3" w:rsidR="00F70FD3" w:rsidRDefault="00F70FD3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Grace Black – Health </w:t>
            </w:r>
            <w:proofErr w:type="spellStart"/>
            <w:r>
              <w:rPr>
                <w:b/>
              </w:rPr>
              <w:t>Linc</w:t>
            </w:r>
            <w:proofErr w:type="spellEnd"/>
          </w:p>
          <w:p w14:paraId="623804E3" w14:textId="75C727D3" w:rsidR="00F70FD3" w:rsidRDefault="00F70FD3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Donna Swain – Health </w:t>
            </w:r>
            <w:proofErr w:type="spellStart"/>
            <w:r>
              <w:rPr>
                <w:b/>
              </w:rPr>
              <w:t>Linc</w:t>
            </w:r>
            <w:proofErr w:type="spellEnd"/>
          </w:p>
          <w:p w14:paraId="1B524F3D" w14:textId="785B1551" w:rsidR="00F70FD3" w:rsidRDefault="00F70FD3" w:rsidP="000D0EB7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 xml:space="preserve">Rebecca Ramon Health </w:t>
            </w:r>
            <w:proofErr w:type="spellStart"/>
            <w:r>
              <w:rPr>
                <w:b/>
              </w:rPr>
              <w:t>Linc</w:t>
            </w:r>
            <w:proofErr w:type="spellEnd"/>
          </w:p>
          <w:p w14:paraId="599BA90F" w14:textId="26C93E7B" w:rsidR="00F70FD3" w:rsidRPr="00A810EE" w:rsidRDefault="00F70FD3" w:rsidP="000D0EB7">
            <w:pPr>
              <w:shd w:val="clear" w:color="auto" w:fill="FFFFFF"/>
              <w:rPr>
                <w:b/>
              </w:rPr>
            </w:pPr>
          </w:p>
        </w:tc>
      </w:tr>
      <w:tr w:rsidR="008D2040" w:rsidRPr="0062233E" w14:paraId="5AF5C246" w14:textId="77777777" w:rsidTr="00654E00">
        <w:tc>
          <w:tcPr>
            <w:tcW w:w="9576" w:type="dxa"/>
          </w:tcPr>
          <w:p w14:paraId="3D3B69E3" w14:textId="015FAF37" w:rsidR="008D2040" w:rsidRDefault="00DD49CA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P – start reviewing in February</w:t>
            </w:r>
          </w:p>
          <w:p w14:paraId="5F1F9DCE" w14:textId="77777777" w:rsidR="00DD49CA" w:rsidRPr="0062233E" w:rsidRDefault="00DD49CA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14:paraId="1D7EEE09" w14:textId="77777777" w:rsidTr="00DF348B">
        <w:trPr>
          <w:trHeight w:val="70"/>
        </w:trPr>
        <w:tc>
          <w:tcPr>
            <w:tcW w:w="9576" w:type="dxa"/>
            <w:tcBorders>
              <w:bottom w:val="nil"/>
            </w:tcBorders>
            <w:shd w:val="clear" w:color="auto" w:fill="002060"/>
          </w:tcPr>
          <w:p w14:paraId="03F307CD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4E1D62" w14:paraId="16CE9268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D32A9AE" w14:textId="00F12039" w:rsidR="001D45B5" w:rsidRPr="00DF348B" w:rsidRDefault="001D45B5" w:rsidP="0041266E">
            <w:pPr>
              <w:pStyle w:val="NoSpacing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A927254" w14:textId="77777777" w:rsidR="00B10E1A" w:rsidRPr="00D07772" w:rsidRDefault="00CD3165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M</w:t>
            </w:r>
            <w:r w:rsidR="00BA5006"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inutes </w:t>
            </w:r>
          </w:p>
          <w:p w14:paraId="66962881" w14:textId="727994AD" w:rsidR="00A7567F" w:rsidRDefault="00F70FD3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utes from the November meeting – Danielle made a motion to accept Lucy seconded.  Motion Passed</w:t>
            </w:r>
          </w:p>
          <w:p w14:paraId="594DB81D" w14:textId="77777777" w:rsidR="00F70FD3" w:rsidRPr="00DD49CA" w:rsidRDefault="00F70FD3" w:rsidP="0041266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9B6F50" w14:textId="77777777" w:rsidR="00EB262A" w:rsidRPr="00D07772" w:rsidRDefault="00BA5006" w:rsidP="0041266E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D0777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Treasurer’s Report </w:t>
            </w:r>
          </w:p>
          <w:p w14:paraId="60F4B724" w14:textId="5F375993" w:rsidR="00D07772" w:rsidRDefault="00CD6965" w:rsidP="007E0E85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ielle</w:t>
            </w:r>
            <w:r w:rsidR="00D07772">
              <w:rPr>
                <w:rFonts w:ascii="Times New Roman" w:hAnsi="Times New Roman" w:cs="Times New Roman"/>
                <w:sz w:val="24"/>
                <w:szCs w:val="24"/>
              </w:rPr>
              <w:t xml:space="preserve"> reported:</w:t>
            </w:r>
            <w:r w:rsidR="007E0E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07772"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 checking account b</w:t>
            </w:r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nce</w:t>
            </w:r>
            <w:r w:rsidR="00D07772"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$</w:t>
            </w:r>
            <w:proofErr w:type="gramStart"/>
            <w:r w:rsidR="00D07772" w:rsidRPr="00D077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6.36</w:t>
            </w:r>
            <w:r w:rsidR="00F70F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Lucy</w:t>
            </w:r>
            <w:proofErr w:type="gramEnd"/>
            <w:r w:rsidR="00F70F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ade motion to accept and Diane</w:t>
            </w:r>
            <w:r w:rsidR="007E0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conded.  Motion Passed</w:t>
            </w:r>
          </w:p>
          <w:p w14:paraId="07909F39" w14:textId="77777777" w:rsidR="00920E44" w:rsidRPr="00DD49CA" w:rsidRDefault="00920E44" w:rsidP="007E0E85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239017B" w14:textId="703E6C6A" w:rsidR="00920E44" w:rsidRDefault="00920E44" w:rsidP="007E0E85">
            <w:pPr>
              <w:pStyle w:val="NoSpacing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920E4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 xml:space="preserve">Health </w:t>
            </w:r>
            <w:proofErr w:type="spellStart"/>
            <w:r w:rsidRPr="00920E4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Linc</w:t>
            </w:r>
            <w:proofErr w:type="spellEnd"/>
            <w:r w:rsidRPr="00920E4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 xml:space="preserve"> </w:t>
            </w:r>
          </w:p>
          <w:p w14:paraId="2091609B" w14:textId="335A144E" w:rsidR="00920E44" w:rsidRDefault="00920E44" w:rsidP="007E0E85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race, Donna, and Rebecca presented information o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Lin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ich is out of Valparaiso but now has office space at the Newton County Community Services Building located in Morocco.</w:t>
            </w:r>
          </w:p>
          <w:p w14:paraId="21C9B27E" w14:textId="5A5A0AA2" w:rsidR="00920E44" w:rsidRPr="00920E44" w:rsidRDefault="00920E44" w:rsidP="007E0E8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urrently have hours Monday, Tuesday, Thursday, Friday from 8 – 5 p.m. and Wednesday is a licensed navigator for Health Insurance and Medicare questions.  Brochures/flyers specific to clinic site in Morocco are being worked on and will be shared when available.  </w:t>
            </w:r>
          </w:p>
          <w:p w14:paraId="6B9ED9F9" w14:textId="77777777" w:rsidR="00086D0B" w:rsidRPr="001C7126" w:rsidRDefault="00086D0B" w:rsidP="00B201AE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1BC2B6" w14:textId="5D90A4FE" w:rsidR="00086D0B" w:rsidRPr="008B2C5B" w:rsidRDefault="00EF23D1" w:rsidP="00B201A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O</w:t>
            </w:r>
            <w:r w:rsidR="009C56E2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ld Business</w:t>
            </w:r>
            <w:r w:rsidR="008B2C5B"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:</w:t>
            </w:r>
          </w:p>
          <w:p w14:paraId="4B56D08D" w14:textId="41430BFA" w:rsidR="00920E44" w:rsidRDefault="00920E4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ficers for 2026 – </w:t>
            </w:r>
          </w:p>
          <w:p w14:paraId="1B5A1B8B" w14:textId="4F5F6BF4" w:rsidR="00920E44" w:rsidRDefault="00920E4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ident – Lucy Illingworth</w:t>
            </w:r>
          </w:p>
          <w:p w14:paraId="1ABD45B3" w14:textId="25530225" w:rsidR="00920E44" w:rsidRDefault="00920E4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P/Treasurer – Danielle Sands</w:t>
            </w:r>
          </w:p>
          <w:p w14:paraId="7C86026E" w14:textId="583058B2" w:rsidR="00920E44" w:rsidRDefault="00920E4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retary – Dia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onczy</w:t>
            </w:r>
            <w:proofErr w:type="spellEnd"/>
          </w:p>
          <w:p w14:paraId="51C784B9" w14:textId="09BD0CF4" w:rsidR="00920E44" w:rsidRDefault="00DD49CA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 made motion and Danielle seconded.  Motion Passed</w:t>
            </w:r>
          </w:p>
          <w:p w14:paraId="495EB277" w14:textId="2D7C21F5" w:rsidR="00DD49CA" w:rsidRPr="00DD49CA" w:rsidRDefault="00DD49CA" w:rsidP="00FA7D2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DF8D03" w14:textId="7A2C91E5" w:rsidR="008D0301" w:rsidRPr="008B2C5B" w:rsidRDefault="008D0301" w:rsidP="008D030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ew</w:t>
            </w:r>
            <w:r w:rsidRPr="008B2C5B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 Business:</w:t>
            </w:r>
          </w:p>
          <w:p w14:paraId="647A7A1A" w14:textId="3CDBCEB5" w:rsidR="00766EB9" w:rsidRDefault="00DD49CA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-Shirt Design Contest – National Campaign Theme has not been released yet.  Letters go to schools in February with a March deadline for submission.  Winning design will be picked and printed on t –shirts to be distributed to Elementary Schools in October in celebration of Red Ribbon Week.  As soon as Theme is released letter can go to schools.  </w:t>
            </w:r>
          </w:p>
          <w:p w14:paraId="5795D12A" w14:textId="77777777" w:rsidR="00DD49CA" w:rsidRPr="00DD49CA" w:rsidRDefault="00DD49CA" w:rsidP="00FA7D2F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86292D" w14:textId="6CBEECA7" w:rsidR="00DD49CA" w:rsidRDefault="00DD49CA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6 Grant Application – Danielle to update from with dates etc. and Diane will send out via email to coalition group. 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Deadline for application is February 13, 2026</w:t>
            </w:r>
          </w:p>
          <w:p w14:paraId="0106A0A9" w14:textId="77777777" w:rsidR="00766EB9" w:rsidRDefault="00766EB9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72DB0" w14:textId="3994D639" w:rsidR="008D0301" w:rsidRDefault="00DD49CA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D49CA">
              <w:rPr>
                <w:rFonts w:ascii="Times New Roman" w:hAnsi="Times New Roman" w:cs="Times New Roman"/>
                <w:b/>
                <w:sz w:val="28"/>
                <w:szCs w:val="28"/>
              </w:rPr>
              <w:t>Next meeting date 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Thursday, February 26 @ 3:30 p.m.  </w:t>
            </w:r>
          </w:p>
          <w:p w14:paraId="05CA181C" w14:textId="77777777" w:rsidR="004F7856" w:rsidRDefault="004F7856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A0DFC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67619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191250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E06313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45ABD7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DE2C12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4DADFF" w14:textId="77777777" w:rsidR="00E35AE9" w:rsidRDefault="00E35AE9" w:rsidP="00FA7D2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578845B" w14:textId="77777777" w:rsidR="009336B4" w:rsidRDefault="009336B4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96759" w14:textId="1415DAD3" w:rsidR="006D77E1" w:rsidRPr="006F6B06" w:rsidRDefault="006D77E1" w:rsidP="00FA7D2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5298" w:rsidRPr="006F6B06" w14:paraId="3A0F4A5E" w14:textId="77777777" w:rsidTr="00DF348B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50DFF037" w14:textId="19C1A92F" w:rsidR="00A9089A" w:rsidRPr="006F6B06" w:rsidRDefault="00A9089A" w:rsidP="00C06C5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426" w:rsidRPr="006F6B06" w14:paraId="5B1BF00E" w14:textId="77777777" w:rsidTr="00654E00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151B8076" w14:textId="1FDB8C93" w:rsidR="00BE6426" w:rsidRPr="006F6B06" w:rsidRDefault="00BE6426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36C" w:rsidRPr="006F6B06" w14:paraId="486425BF" w14:textId="77777777" w:rsidTr="006F6B06">
        <w:trPr>
          <w:trHeight w:val="80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709CBF4F" w14:textId="19511EA8" w:rsidR="007F336C" w:rsidRPr="006F6B06" w:rsidRDefault="007F336C" w:rsidP="0041266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AE17A1" w14:textId="77777777" w:rsid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1DE8DC" w14:textId="6F9BD8EE" w:rsidR="00C06C54" w:rsidRPr="00C06C54" w:rsidRDefault="00C06C54" w:rsidP="00282F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75BC83" w14:textId="77777777" w:rsidR="006F6B06" w:rsidRDefault="006F6B06" w:rsidP="00282F7B">
      <w:pPr>
        <w:pStyle w:val="NoSpacing"/>
      </w:pPr>
    </w:p>
    <w:sectPr w:rsidR="006F6B06" w:rsidSect="00DF348B">
      <w:pgSz w:w="12240" w:h="15840"/>
      <w:pgMar w:top="288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42840"/>
    <w:multiLevelType w:val="hybridMultilevel"/>
    <w:tmpl w:val="ECF89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F569D3"/>
    <w:multiLevelType w:val="hybridMultilevel"/>
    <w:tmpl w:val="420C2452"/>
    <w:lvl w:ilvl="0" w:tplc="1A9C4B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37A35F9"/>
    <w:multiLevelType w:val="hybridMultilevel"/>
    <w:tmpl w:val="CF72EF50"/>
    <w:lvl w:ilvl="0" w:tplc="7E028218">
      <w:start w:val="1"/>
      <w:numFmt w:val="upperLetter"/>
      <w:lvlText w:val="%1."/>
      <w:lvlJc w:val="left"/>
      <w:pPr>
        <w:ind w:left="585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3">
    <w:nsid w:val="24D82BFE"/>
    <w:multiLevelType w:val="hybridMultilevel"/>
    <w:tmpl w:val="571E6D00"/>
    <w:lvl w:ilvl="0" w:tplc="FB906C1E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0318D"/>
    <w:rsid w:val="00015344"/>
    <w:rsid w:val="0002326D"/>
    <w:rsid w:val="0003682B"/>
    <w:rsid w:val="00036E4B"/>
    <w:rsid w:val="00037E3C"/>
    <w:rsid w:val="00037EA2"/>
    <w:rsid w:val="000722F3"/>
    <w:rsid w:val="00075EC8"/>
    <w:rsid w:val="00076602"/>
    <w:rsid w:val="000862ED"/>
    <w:rsid w:val="00086D0B"/>
    <w:rsid w:val="00090F7A"/>
    <w:rsid w:val="000938A5"/>
    <w:rsid w:val="00093ADA"/>
    <w:rsid w:val="0009449D"/>
    <w:rsid w:val="000949DA"/>
    <w:rsid w:val="0009788B"/>
    <w:rsid w:val="000A21C0"/>
    <w:rsid w:val="000A24CA"/>
    <w:rsid w:val="000A689F"/>
    <w:rsid w:val="000B32AB"/>
    <w:rsid w:val="000B60DE"/>
    <w:rsid w:val="000B6977"/>
    <w:rsid w:val="000B7C31"/>
    <w:rsid w:val="000C052D"/>
    <w:rsid w:val="000D0EB7"/>
    <w:rsid w:val="000E21A0"/>
    <w:rsid w:val="000E5630"/>
    <w:rsid w:val="001005CB"/>
    <w:rsid w:val="00101B7D"/>
    <w:rsid w:val="001061EB"/>
    <w:rsid w:val="0011370A"/>
    <w:rsid w:val="00114981"/>
    <w:rsid w:val="001258D9"/>
    <w:rsid w:val="00132BE9"/>
    <w:rsid w:val="00136181"/>
    <w:rsid w:val="001369D7"/>
    <w:rsid w:val="00141AED"/>
    <w:rsid w:val="0014503C"/>
    <w:rsid w:val="00165FF4"/>
    <w:rsid w:val="001671D5"/>
    <w:rsid w:val="001741C0"/>
    <w:rsid w:val="00174B42"/>
    <w:rsid w:val="0018367F"/>
    <w:rsid w:val="0019067A"/>
    <w:rsid w:val="001A2AD1"/>
    <w:rsid w:val="001A3835"/>
    <w:rsid w:val="001B08BD"/>
    <w:rsid w:val="001C0EE6"/>
    <w:rsid w:val="001C345E"/>
    <w:rsid w:val="001C7126"/>
    <w:rsid w:val="001D45B5"/>
    <w:rsid w:val="001E1655"/>
    <w:rsid w:val="001E2FB2"/>
    <w:rsid w:val="001F09FD"/>
    <w:rsid w:val="001F7D69"/>
    <w:rsid w:val="0020749C"/>
    <w:rsid w:val="002074C0"/>
    <w:rsid w:val="00220631"/>
    <w:rsid w:val="002226F2"/>
    <w:rsid w:val="002338F1"/>
    <w:rsid w:val="0024315A"/>
    <w:rsid w:val="00261239"/>
    <w:rsid w:val="002703A1"/>
    <w:rsid w:val="00272EDD"/>
    <w:rsid w:val="00277CEF"/>
    <w:rsid w:val="00282F7B"/>
    <w:rsid w:val="00290702"/>
    <w:rsid w:val="00296EBF"/>
    <w:rsid w:val="002A39A5"/>
    <w:rsid w:val="002B1BAB"/>
    <w:rsid w:val="002B7F86"/>
    <w:rsid w:val="002C18FB"/>
    <w:rsid w:val="002C5CA0"/>
    <w:rsid w:val="002D1F70"/>
    <w:rsid w:val="002D4408"/>
    <w:rsid w:val="002D513D"/>
    <w:rsid w:val="002F688D"/>
    <w:rsid w:val="00314679"/>
    <w:rsid w:val="00316EC5"/>
    <w:rsid w:val="00320EA1"/>
    <w:rsid w:val="003211F0"/>
    <w:rsid w:val="00325FE1"/>
    <w:rsid w:val="00326003"/>
    <w:rsid w:val="00326A1C"/>
    <w:rsid w:val="00326EBA"/>
    <w:rsid w:val="00330150"/>
    <w:rsid w:val="00330169"/>
    <w:rsid w:val="00332034"/>
    <w:rsid w:val="00332484"/>
    <w:rsid w:val="00335D4E"/>
    <w:rsid w:val="003400EF"/>
    <w:rsid w:val="0034056C"/>
    <w:rsid w:val="00345739"/>
    <w:rsid w:val="00352B4C"/>
    <w:rsid w:val="00356E0A"/>
    <w:rsid w:val="00360BA7"/>
    <w:rsid w:val="0036155F"/>
    <w:rsid w:val="0036374F"/>
    <w:rsid w:val="00365EA1"/>
    <w:rsid w:val="00367B25"/>
    <w:rsid w:val="0037181E"/>
    <w:rsid w:val="0037400B"/>
    <w:rsid w:val="00375CF9"/>
    <w:rsid w:val="00376BF8"/>
    <w:rsid w:val="00381632"/>
    <w:rsid w:val="00381FBD"/>
    <w:rsid w:val="00390F04"/>
    <w:rsid w:val="00396E77"/>
    <w:rsid w:val="003B1E63"/>
    <w:rsid w:val="003B232C"/>
    <w:rsid w:val="003C63DB"/>
    <w:rsid w:val="003D32B1"/>
    <w:rsid w:val="003F293C"/>
    <w:rsid w:val="003F3E43"/>
    <w:rsid w:val="0040483B"/>
    <w:rsid w:val="004103A8"/>
    <w:rsid w:val="0041266E"/>
    <w:rsid w:val="00427019"/>
    <w:rsid w:val="004301BB"/>
    <w:rsid w:val="00431E8D"/>
    <w:rsid w:val="00433B33"/>
    <w:rsid w:val="004372F8"/>
    <w:rsid w:val="00450D24"/>
    <w:rsid w:val="00455298"/>
    <w:rsid w:val="00460638"/>
    <w:rsid w:val="004628AC"/>
    <w:rsid w:val="004629BA"/>
    <w:rsid w:val="00471963"/>
    <w:rsid w:val="00472A73"/>
    <w:rsid w:val="004822EC"/>
    <w:rsid w:val="004867AC"/>
    <w:rsid w:val="004A1981"/>
    <w:rsid w:val="004A1AA1"/>
    <w:rsid w:val="004A3485"/>
    <w:rsid w:val="004A3908"/>
    <w:rsid w:val="004A6C3C"/>
    <w:rsid w:val="004B32B7"/>
    <w:rsid w:val="004B4714"/>
    <w:rsid w:val="004C64A9"/>
    <w:rsid w:val="004E0AF7"/>
    <w:rsid w:val="004E1D62"/>
    <w:rsid w:val="004F7856"/>
    <w:rsid w:val="00500444"/>
    <w:rsid w:val="0050360B"/>
    <w:rsid w:val="0051308A"/>
    <w:rsid w:val="005171F4"/>
    <w:rsid w:val="00520FCE"/>
    <w:rsid w:val="005238FA"/>
    <w:rsid w:val="00525377"/>
    <w:rsid w:val="00534764"/>
    <w:rsid w:val="00536C09"/>
    <w:rsid w:val="00540F46"/>
    <w:rsid w:val="00542CAD"/>
    <w:rsid w:val="005434A4"/>
    <w:rsid w:val="00554A27"/>
    <w:rsid w:val="00557ED9"/>
    <w:rsid w:val="00561E4D"/>
    <w:rsid w:val="00565A13"/>
    <w:rsid w:val="00567C74"/>
    <w:rsid w:val="00571A38"/>
    <w:rsid w:val="00573D41"/>
    <w:rsid w:val="005830A5"/>
    <w:rsid w:val="00587DE0"/>
    <w:rsid w:val="00590715"/>
    <w:rsid w:val="00595BAB"/>
    <w:rsid w:val="005C374C"/>
    <w:rsid w:val="005D067B"/>
    <w:rsid w:val="005D0F64"/>
    <w:rsid w:val="005D6EA3"/>
    <w:rsid w:val="00602E83"/>
    <w:rsid w:val="0061063B"/>
    <w:rsid w:val="00615660"/>
    <w:rsid w:val="0062401F"/>
    <w:rsid w:val="0062527B"/>
    <w:rsid w:val="00625894"/>
    <w:rsid w:val="00625FDF"/>
    <w:rsid w:val="0062634E"/>
    <w:rsid w:val="006419DE"/>
    <w:rsid w:val="0064647C"/>
    <w:rsid w:val="00646E7F"/>
    <w:rsid w:val="006505E9"/>
    <w:rsid w:val="00650941"/>
    <w:rsid w:val="006543BE"/>
    <w:rsid w:val="00654E00"/>
    <w:rsid w:val="006613A6"/>
    <w:rsid w:val="00665B7A"/>
    <w:rsid w:val="0066617F"/>
    <w:rsid w:val="00672425"/>
    <w:rsid w:val="00685154"/>
    <w:rsid w:val="006903A0"/>
    <w:rsid w:val="00697189"/>
    <w:rsid w:val="006A084D"/>
    <w:rsid w:val="006A642E"/>
    <w:rsid w:val="006B27D2"/>
    <w:rsid w:val="006B5935"/>
    <w:rsid w:val="006B6ADC"/>
    <w:rsid w:val="006C1CB9"/>
    <w:rsid w:val="006D77E1"/>
    <w:rsid w:val="006E140A"/>
    <w:rsid w:val="006E447E"/>
    <w:rsid w:val="006F6B06"/>
    <w:rsid w:val="00700ACA"/>
    <w:rsid w:val="007101C1"/>
    <w:rsid w:val="00721C08"/>
    <w:rsid w:val="00722238"/>
    <w:rsid w:val="007347EA"/>
    <w:rsid w:val="007472C4"/>
    <w:rsid w:val="00766EB9"/>
    <w:rsid w:val="00773D37"/>
    <w:rsid w:val="007A1A34"/>
    <w:rsid w:val="007A6830"/>
    <w:rsid w:val="007B00A9"/>
    <w:rsid w:val="007B6727"/>
    <w:rsid w:val="007C7AEA"/>
    <w:rsid w:val="007C7CA0"/>
    <w:rsid w:val="007D375E"/>
    <w:rsid w:val="007D41FB"/>
    <w:rsid w:val="007D6B6A"/>
    <w:rsid w:val="007E0E85"/>
    <w:rsid w:val="007F336C"/>
    <w:rsid w:val="007F5CA5"/>
    <w:rsid w:val="00802598"/>
    <w:rsid w:val="00803A0F"/>
    <w:rsid w:val="008151D9"/>
    <w:rsid w:val="00820485"/>
    <w:rsid w:val="008249B1"/>
    <w:rsid w:val="008262DC"/>
    <w:rsid w:val="00830783"/>
    <w:rsid w:val="0083511E"/>
    <w:rsid w:val="00836D05"/>
    <w:rsid w:val="00837A08"/>
    <w:rsid w:val="008424F7"/>
    <w:rsid w:val="00851221"/>
    <w:rsid w:val="00853C24"/>
    <w:rsid w:val="00861B67"/>
    <w:rsid w:val="00890DD8"/>
    <w:rsid w:val="008924B3"/>
    <w:rsid w:val="00894E91"/>
    <w:rsid w:val="00897B32"/>
    <w:rsid w:val="008A42BD"/>
    <w:rsid w:val="008B0D5C"/>
    <w:rsid w:val="008B2C5B"/>
    <w:rsid w:val="008C08AD"/>
    <w:rsid w:val="008C3CDD"/>
    <w:rsid w:val="008C67FD"/>
    <w:rsid w:val="008D0301"/>
    <w:rsid w:val="008D2040"/>
    <w:rsid w:val="008D3CC8"/>
    <w:rsid w:val="008D4290"/>
    <w:rsid w:val="008E77CC"/>
    <w:rsid w:val="008F39F0"/>
    <w:rsid w:val="008F52F9"/>
    <w:rsid w:val="00906BAA"/>
    <w:rsid w:val="00912035"/>
    <w:rsid w:val="00915D19"/>
    <w:rsid w:val="00915FE7"/>
    <w:rsid w:val="009168F4"/>
    <w:rsid w:val="00920E44"/>
    <w:rsid w:val="00927396"/>
    <w:rsid w:val="0093265D"/>
    <w:rsid w:val="00932ED8"/>
    <w:rsid w:val="009336B4"/>
    <w:rsid w:val="0094131E"/>
    <w:rsid w:val="00945E35"/>
    <w:rsid w:val="0094637D"/>
    <w:rsid w:val="00951BBD"/>
    <w:rsid w:val="0095693F"/>
    <w:rsid w:val="009628E4"/>
    <w:rsid w:val="00972326"/>
    <w:rsid w:val="00991F2A"/>
    <w:rsid w:val="00997D3C"/>
    <w:rsid w:val="009A07DD"/>
    <w:rsid w:val="009B212B"/>
    <w:rsid w:val="009C1F3E"/>
    <w:rsid w:val="009C56E2"/>
    <w:rsid w:val="009C6C57"/>
    <w:rsid w:val="009D42ED"/>
    <w:rsid w:val="009E1465"/>
    <w:rsid w:val="009F15FC"/>
    <w:rsid w:val="009F3229"/>
    <w:rsid w:val="009F4D5B"/>
    <w:rsid w:val="009F511B"/>
    <w:rsid w:val="009F64BE"/>
    <w:rsid w:val="009F79D9"/>
    <w:rsid w:val="00A01B8D"/>
    <w:rsid w:val="00A02290"/>
    <w:rsid w:val="00A204A4"/>
    <w:rsid w:val="00A20CE5"/>
    <w:rsid w:val="00A21BCF"/>
    <w:rsid w:val="00A239F2"/>
    <w:rsid w:val="00A25297"/>
    <w:rsid w:val="00A26BC2"/>
    <w:rsid w:val="00A31491"/>
    <w:rsid w:val="00A356F0"/>
    <w:rsid w:val="00A36BBC"/>
    <w:rsid w:val="00A36D82"/>
    <w:rsid w:val="00A43C79"/>
    <w:rsid w:val="00A50369"/>
    <w:rsid w:val="00A52CA3"/>
    <w:rsid w:val="00A636E8"/>
    <w:rsid w:val="00A640C8"/>
    <w:rsid w:val="00A7567F"/>
    <w:rsid w:val="00A76800"/>
    <w:rsid w:val="00A810EE"/>
    <w:rsid w:val="00A85687"/>
    <w:rsid w:val="00A86BAE"/>
    <w:rsid w:val="00A9089A"/>
    <w:rsid w:val="00A9773D"/>
    <w:rsid w:val="00AA0287"/>
    <w:rsid w:val="00AB1237"/>
    <w:rsid w:val="00AB14CF"/>
    <w:rsid w:val="00AC1BEB"/>
    <w:rsid w:val="00AD05B0"/>
    <w:rsid w:val="00AD3E61"/>
    <w:rsid w:val="00AE7C02"/>
    <w:rsid w:val="00AF5A75"/>
    <w:rsid w:val="00B10E1A"/>
    <w:rsid w:val="00B201AE"/>
    <w:rsid w:val="00B30231"/>
    <w:rsid w:val="00B30888"/>
    <w:rsid w:val="00B31BB2"/>
    <w:rsid w:val="00B50C31"/>
    <w:rsid w:val="00B6364A"/>
    <w:rsid w:val="00B665B5"/>
    <w:rsid w:val="00B670BE"/>
    <w:rsid w:val="00B8130E"/>
    <w:rsid w:val="00B85BF0"/>
    <w:rsid w:val="00BA382A"/>
    <w:rsid w:val="00BA4830"/>
    <w:rsid w:val="00BA5006"/>
    <w:rsid w:val="00BA73CB"/>
    <w:rsid w:val="00BB2673"/>
    <w:rsid w:val="00BB2AF7"/>
    <w:rsid w:val="00BC3A39"/>
    <w:rsid w:val="00BD0811"/>
    <w:rsid w:val="00BE6426"/>
    <w:rsid w:val="00BF58CE"/>
    <w:rsid w:val="00C01ABF"/>
    <w:rsid w:val="00C05A91"/>
    <w:rsid w:val="00C06C54"/>
    <w:rsid w:val="00C1245F"/>
    <w:rsid w:val="00C168EA"/>
    <w:rsid w:val="00C20413"/>
    <w:rsid w:val="00C227FC"/>
    <w:rsid w:val="00C27282"/>
    <w:rsid w:val="00C308FA"/>
    <w:rsid w:val="00C321F7"/>
    <w:rsid w:val="00C35020"/>
    <w:rsid w:val="00C405C3"/>
    <w:rsid w:val="00C45D26"/>
    <w:rsid w:val="00C46C1C"/>
    <w:rsid w:val="00C56079"/>
    <w:rsid w:val="00C646C9"/>
    <w:rsid w:val="00C733F6"/>
    <w:rsid w:val="00C75410"/>
    <w:rsid w:val="00C771DC"/>
    <w:rsid w:val="00C86A2C"/>
    <w:rsid w:val="00CA47C4"/>
    <w:rsid w:val="00CA541C"/>
    <w:rsid w:val="00CA6968"/>
    <w:rsid w:val="00CB56AE"/>
    <w:rsid w:val="00CB5D0D"/>
    <w:rsid w:val="00CC4E2F"/>
    <w:rsid w:val="00CD1A9A"/>
    <w:rsid w:val="00CD3165"/>
    <w:rsid w:val="00CD6965"/>
    <w:rsid w:val="00CD6EF1"/>
    <w:rsid w:val="00CE0C05"/>
    <w:rsid w:val="00CE4CE0"/>
    <w:rsid w:val="00D01EA4"/>
    <w:rsid w:val="00D01F31"/>
    <w:rsid w:val="00D04059"/>
    <w:rsid w:val="00D07772"/>
    <w:rsid w:val="00D12ACC"/>
    <w:rsid w:val="00D27A6D"/>
    <w:rsid w:val="00D37A25"/>
    <w:rsid w:val="00D427BF"/>
    <w:rsid w:val="00D43400"/>
    <w:rsid w:val="00D45585"/>
    <w:rsid w:val="00D53729"/>
    <w:rsid w:val="00D54E40"/>
    <w:rsid w:val="00D72860"/>
    <w:rsid w:val="00D759CB"/>
    <w:rsid w:val="00DA1AF7"/>
    <w:rsid w:val="00DB438C"/>
    <w:rsid w:val="00DC20FA"/>
    <w:rsid w:val="00DD49CA"/>
    <w:rsid w:val="00DE2725"/>
    <w:rsid w:val="00DE2D93"/>
    <w:rsid w:val="00DF348B"/>
    <w:rsid w:val="00DF6953"/>
    <w:rsid w:val="00DF74A4"/>
    <w:rsid w:val="00E074A1"/>
    <w:rsid w:val="00E17F56"/>
    <w:rsid w:val="00E3177F"/>
    <w:rsid w:val="00E35AE9"/>
    <w:rsid w:val="00E40952"/>
    <w:rsid w:val="00E45D7D"/>
    <w:rsid w:val="00E518DD"/>
    <w:rsid w:val="00E5493E"/>
    <w:rsid w:val="00E553E6"/>
    <w:rsid w:val="00E56778"/>
    <w:rsid w:val="00E635FF"/>
    <w:rsid w:val="00E67039"/>
    <w:rsid w:val="00E7758E"/>
    <w:rsid w:val="00E833D5"/>
    <w:rsid w:val="00E92026"/>
    <w:rsid w:val="00E94949"/>
    <w:rsid w:val="00EB262A"/>
    <w:rsid w:val="00EB3835"/>
    <w:rsid w:val="00EC25FF"/>
    <w:rsid w:val="00EC47CA"/>
    <w:rsid w:val="00ED2472"/>
    <w:rsid w:val="00ED7DDA"/>
    <w:rsid w:val="00EE3240"/>
    <w:rsid w:val="00EE34EE"/>
    <w:rsid w:val="00EE5B6E"/>
    <w:rsid w:val="00EE5F6A"/>
    <w:rsid w:val="00EE78AB"/>
    <w:rsid w:val="00EF13B2"/>
    <w:rsid w:val="00EF23D1"/>
    <w:rsid w:val="00EF7C9E"/>
    <w:rsid w:val="00F05FC2"/>
    <w:rsid w:val="00F06228"/>
    <w:rsid w:val="00F1266C"/>
    <w:rsid w:val="00F134B4"/>
    <w:rsid w:val="00F14E6F"/>
    <w:rsid w:val="00F167D2"/>
    <w:rsid w:val="00F24896"/>
    <w:rsid w:val="00F3124A"/>
    <w:rsid w:val="00F3398A"/>
    <w:rsid w:val="00F37681"/>
    <w:rsid w:val="00F37A22"/>
    <w:rsid w:val="00F440A7"/>
    <w:rsid w:val="00F53A90"/>
    <w:rsid w:val="00F555D1"/>
    <w:rsid w:val="00F61C56"/>
    <w:rsid w:val="00F6270D"/>
    <w:rsid w:val="00F65B41"/>
    <w:rsid w:val="00F66F68"/>
    <w:rsid w:val="00F70FD3"/>
    <w:rsid w:val="00F73D0C"/>
    <w:rsid w:val="00F753BD"/>
    <w:rsid w:val="00FA7D2F"/>
    <w:rsid w:val="00FC4573"/>
    <w:rsid w:val="00FC6CDA"/>
    <w:rsid w:val="00FD1687"/>
    <w:rsid w:val="00FD608E"/>
    <w:rsid w:val="00FE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16F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FC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E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5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266E"/>
    <w:pPr>
      <w:spacing w:after="0" w:line="240" w:lineRule="auto"/>
    </w:pPr>
  </w:style>
  <w:style w:type="character" w:customStyle="1" w:styleId="highlight">
    <w:name w:val="highlight"/>
    <w:basedOn w:val="DefaultParagraphFont"/>
    <w:rsid w:val="00927396"/>
  </w:style>
  <w:style w:type="character" w:customStyle="1" w:styleId="rpc41">
    <w:name w:val="_rpc_41"/>
    <w:basedOn w:val="DefaultParagraphFont"/>
    <w:rsid w:val="000A21C0"/>
  </w:style>
  <w:style w:type="character" w:customStyle="1" w:styleId="il">
    <w:name w:val="il"/>
    <w:basedOn w:val="DefaultParagraphFont"/>
    <w:rsid w:val="00DE2D93"/>
  </w:style>
  <w:style w:type="character" w:customStyle="1" w:styleId="Heading3Char">
    <w:name w:val="Heading 3 Char"/>
    <w:basedOn w:val="DefaultParagraphFont"/>
    <w:link w:val="Heading3"/>
    <w:uiPriority w:val="9"/>
    <w:semiHidden/>
    <w:rsid w:val="000D0EB7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6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2AD1DB-ED91-41C1-B0D7-D2E75E7FB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Cory J</dc:creator>
  <cp:lastModifiedBy>HP User</cp:lastModifiedBy>
  <cp:revision>6</cp:revision>
  <cp:lastPrinted>2026-02-02T15:28:00Z</cp:lastPrinted>
  <dcterms:created xsi:type="dcterms:W3CDTF">2026-02-02T15:09:00Z</dcterms:created>
  <dcterms:modified xsi:type="dcterms:W3CDTF">2026-02-02T15:29:00Z</dcterms:modified>
</cp:coreProperties>
</file>